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42915" w14:textId="503AB091" w:rsidR="009155A3" w:rsidRPr="00C758E9" w:rsidRDefault="009155A3" w:rsidP="00C758E9">
      <w:pPr>
        <w:pStyle w:val="Heading"/>
        <w:spacing w:before="0" w:line="360" w:lineRule="auto"/>
        <w:jc w:val="center"/>
        <w:rPr>
          <w:rFonts w:asciiTheme="minorHAnsi" w:hAnsiTheme="minorHAnsi" w:cstheme="minorHAnsi"/>
          <w:color w:val="000000" w:themeColor="text1"/>
        </w:rPr>
      </w:pPr>
      <w:r w:rsidRPr="00C758E9">
        <w:rPr>
          <w:rFonts w:asciiTheme="minorHAnsi" w:hAnsiTheme="minorHAnsi" w:cstheme="minorHAnsi"/>
          <w:color w:val="000000" w:themeColor="text1"/>
          <w:lang w:val="en-US"/>
        </w:rPr>
        <w:t>Customer Review</w:t>
      </w:r>
    </w:p>
    <w:p w14:paraId="6068ED02" w14:textId="77777777" w:rsidR="009155A3" w:rsidRDefault="009155A3" w:rsidP="009155A3">
      <w:pPr>
        <w:pStyle w:val="Body"/>
        <w:spacing w:after="0" w:line="360" w:lineRule="auto"/>
        <w:rPr>
          <w:rFonts w:asciiTheme="minorHAnsi" w:hAnsiTheme="minorHAnsi" w:cstheme="minorHAnsi"/>
          <w:color w:val="000000" w:themeColor="text1"/>
        </w:rPr>
      </w:pPr>
    </w:p>
    <w:p w14:paraId="4D66AE0B" w14:textId="7E0ED103" w:rsidR="008D1557" w:rsidRPr="008D1557" w:rsidRDefault="008D1557" w:rsidP="009155A3">
      <w:pPr>
        <w:pStyle w:val="Body"/>
        <w:spacing w:after="0" w:line="360" w:lineRule="auto"/>
        <w:rPr>
          <w:rFonts w:asciiTheme="minorHAnsi" w:hAnsiTheme="minorHAnsi" w:cstheme="minorHAnsi"/>
          <w:b/>
          <w:color w:val="000000" w:themeColor="text1"/>
        </w:rPr>
      </w:pPr>
      <w:r w:rsidRPr="008D1557">
        <w:rPr>
          <w:rFonts w:asciiTheme="minorHAnsi" w:hAnsiTheme="minorHAnsi" w:cstheme="minorHAnsi"/>
          <w:b/>
          <w:color w:val="000000" w:themeColor="text1"/>
        </w:rPr>
        <w:t>Review for</w:t>
      </w:r>
    </w:p>
    <w:p w14:paraId="7D7DA8AA" w14:textId="5C72032F" w:rsidR="008D1557" w:rsidRDefault="008D1557" w:rsidP="009155A3">
      <w:pPr>
        <w:pStyle w:val="Body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ab/>
        <w:t>Company/Freelancer Name –</w:t>
      </w:r>
    </w:p>
    <w:p w14:paraId="5387A40A" w14:textId="1CF11398" w:rsidR="008D1557" w:rsidRDefault="008D1557" w:rsidP="009155A3">
      <w:pPr>
        <w:pStyle w:val="Body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ab/>
        <w:t>DevelopMobile.App URL of the company -</w:t>
      </w:r>
    </w:p>
    <w:p w14:paraId="2D4BBB8C" w14:textId="77777777" w:rsidR="008D1557" w:rsidRPr="00C758E9" w:rsidRDefault="008D1557" w:rsidP="009155A3">
      <w:pPr>
        <w:pStyle w:val="Body"/>
        <w:spacing w:after="0" w:line="360" w:lineRule="auto"/>
        <w:rPr>
          <w:rFonts w:asciiTheme="minorHAnsi" w:hAnsiTheme="minorHAnsi" w:cstheme="minorHAnsi"/>
          <w:color w:val="000000" w:themeColor="text1"/>
        </w:rPr>
      </w:pPr>
    </w:p>
    <w:p w14:paraId="34595286" w14:textId="309C7F1A" w:rsidR="009155A3" w:rsidRPr="00C758E9" w:rsidRDefault="00C758E9" w:rsidP="009155A3">
      <w:pPr>
        <w:pStyle w:val="Heading2"/>
        <w:spacing w:before="0" w:line="360" w:lineRule="auto"/>
        <w:rPr>
          <w:rFonts w:asciiTheme="minorHAnsi" w:hAnsiTheme="minorHAnsi" w:cstheme="minorHAnsi"/>
          <w:bCs w:val="0"/>
          <w:color w:val="000000" w:themeColor="text1"/>
          <w:sz w:val="22"/>
          <w:szCs w:val="22"/>
        </w:rPr>
      </w:pPr>
      <w:r w:rsidRPr="00C758E9">
        <w:rPr>
          <w:rFonts w:asciiTheme="minorHAnsi" w:hAnsiTheme="minorHAnsi" w:cstheme="minorHAnsi"/>
          <w:bCs w:val="0"/>
          <w:color w:val="000000" w:themeColor="text1"/>
          <w:sz w:val="22"/>
          <w:szCs w:val="22"/>
        </w:rPr>
        <w:t>Customer</w:t>
      </w:r>
      <w:r w:rsidR="009155A3" w:rsidRPr="00C758E9">
        <w:rPr>
          <w:rFonts w:asciiTheme="minorHAnsi" w:hAnsiTheme="minorHAnsi" w:cstheme="minorHAnsi"/>
          <w:bCs w:val="0"/>
          <w:color w:val="000000" w:themeColor="text1"/>
          <w:sz w:val="22"/>
          <w:szCs w:val="22"/>
        </w:rPr>
        <w:t xml:space="preserve"> Details</w:t>
      </w:r>
    </w:p>
    <w:p w14:paraId="61BFAEA0" w14:textId="60E0D2BE" w:rsidR="00884158" w:rsidRPr="00C758E9" w:rsidRDefault="00884158" w:rsidP="008D1557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 w:rsidRPr="00C758E9">
        <w:rPr>
          <w:rFonts w:asciiTheme="minorHAnsi" w:hAnsiTheme="minorHAnsi" w:cstheme="minorHAnsi"/>
          <w:color w:val="000000" w:themeColor="text1"/>
        </w:rPr>
        <w:t>Name</w:t>
      </w:r>
      <w:r w:rsidR="009155A3" w:rsidRPr="00C758E9">
        <w:rPr>
          <w:rFonts w:asciiTheme="minorHAnsi" w:hAnsiTheme="minorHAnsi" w:cstheme="minorHAnsi"/>
          <w:color w:val="000000" w:themeColor="text1"/>
        </w:rPr>
        <w:t xml:space="preserve"> –</w:t>
      </w:r>
      <w:r w:rsidR="00E01667" w:rsidRPr="00C758E9">
        <w:rPr>
          <w:rFonts w:asciiTheme="minorHAnsi" w:hAnsiTheme="minorHAnsi" w:cstheme="minorHAnsi"/>
          <w:color w:val="000000" w:themeColor="text1"/>
        </w:rPr>
        <w:t xml:space="preserve"> </w:t>
      </w:r>
    </w:p>
    <w:p w14:paraId="119B2910" w14:textId="57338F01" w:rsidR="009155A3" w:rsidRPr="00C758E9" w:rsidRDefault="008D1557" w:rsidP="008D1557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Your </w:t>
      </w:r>
      <w:r w:rsidR="00884158" w:rsidRPr="00C758E9">
        <w:rPr>
          <w:rFonts w:asciiTheme="minorHAnsi" w:hAnsiTheme="minorHAnsi" w:cstheme="minorHAnsi"/>
          <w:color w:val="000000" w:themeColor="text1"/>
        </w:rPr>
        <w:t xml:space="preserve">Company Name - </w:t>
      </w:r>
      <w:r w:rsidR="009155A3" w:rsidRPr="00C758E9">
        <w:rPr>
          <w:rFonts w:asciiTheme="minorHAnsi" w:hAnsiTheme="minorHAnsi" w:cstheme="minorHAnsi"/>
          <w:color w:val="000000" w:themeColor="text1"/>
        </w:rPr>
        <w:t xml:space="preserve"> </w:t>
      </w:r>
    </w:p>
    <w:p w14:paraId="088304BC" w14:textId="7EC4C5BC" w:rsidR="009155A3" w:rsidRPr="00C758E9" w:rsidRDefault="009155A3" w:rsidP="008D1557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 w:rsidRPr="00C758E9">
        <w:rPr>
          <w:rFonts w:asciiTheme="minorHAnsi" w:hAnsiTheme="minorHAnsi" w:cstheme="minorHAnsi"/>
          <w:color w:val="000000" w:themeColor="text1"/>
        </w:rPr>
        <w:t>Your Designation –</w:t>
      </w:r>
      <w:r w:rsidR="00E01667" w:rsidRPr="00C758E9">
        <w:rPr>
          <w:rFonts w:asciiTheme="minorHAnsi" w:hAnsiTheme="minorHAnsi" w:cstheme="minorHAnsi"/>
          <w:color w:val="000000" w:themeColor="text1"/>
        </w:rPr>
        <w:t xml:space="preserve"> </w:t>
      </w:r>
    </w:p>
    <w:p w14:paraId="71486992" w14:textId="5DE2AD77" w:rsidR="00D41E58" w:rsidRPr="00C758E9" w:rsidRDefault="009155A3" w:rsidP="008D1557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 w:rsidRPr="00C758E9">
        <w:rPr>
          <w:rFonts w:asciiTheme="minorHAnsi" w:hAnsiTheme="minorHAnsi" w:cstheme="minorHAnsi"/>
          <w:color w:val="000000" w:themeColor="text1"/>
        </w:rPr>
        <w:t>Link to your social profile (only for verification purpose)</w:t>
      </w:r>
      <w:r w:rsidR="00C758E9" w:rsidRPr="00C758E9">
        <w:rPr>
          <w:rFonts w:asciiTheme="minorHAnsi" w:hAnsiTheme="minorHAnsi" w:cstheme="minorHAnsi"/>
          <w:color w:val="000000" w:themeColor="text1"/>
        </w:rPr>
        <w:t xml:space="preserve"> </w:t>
      </w:r>
      <w:r w:rsidRPr="00C758E9">
        <w:rPr>
          <w:rFonts w:asciiTheme="minorHAnsi" w:hAnsiTheme="minorHAnsi" w:cstheme="minorHAnsi"/>
          <w:color w:val="000000" w:themeColor="text1"/>
        </w:rPr>
        <w:t xml:space="preserve">- </w:t>
      </w:r>
    </w:p>
    <w:p w14:paraId="3EABAC08" w14:textId="63D01308" w:rsidR="00C758E9" w:rsidRPr="00C758E9" w:rsidRDefault="00C758E9" w:rsidP="008D1557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  <w:r w:rsidRPr="00C758E9">
        <w:rPr>
          <w:rFonts w:asciiTheme="minorHAnsi" w:hAnsiTheme="minorHAnsi" w:cstheme="minorHAnsi"/>
          <w:b/>
          <w:bCs/>
          <w:color w:val="000000" w:themeColor="text1"/>
        </w:rPr>
        <w:t>Would you like to keep this review anonymous or can we use your name and the name of your company for the review? -</w:t>
      </w:r>
    </w:p>
    <w:p w14:paraId="6B8DEC35" w14:textId="77777777" w:rsidR="00C758E9" w:rsidRPr="00C758E9" w:rsidRDefault="00C758E9" w:rsidP="00C758E9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</w:p>
    <w:p w14:paraId="5F8149EC" w14:textId="77777777" w:rsidR="00694C8D" w:rsidRPr="00C758E9" w:rsidRDefault="00694C8D" w:rsidP="00694C8D">
      <w:pPr>
        <w:pStyle w:val="ListParagraph"/>
        <w:spacing w:after="0" w:line="360" w:lineRule="auto"/>
        <w:rPr>
          <w:rFonts w:asciiTheme="minorHAnsi" w:hAnsiTheme="minorHAnsi" w:cstheme="minorHAnsi"/>
          <w:color w:val="000000" w:themeColor="text1"/>
        </w:rPr>
      </w:pPr>
    </w:p>
    <w:p w14:paraId="5FDE08FE" w14:textId="2CA24D9A" w:rsidR="00884158" w:rsidRPr="00C758E9" w:rsidRDefault="009155A3" w:rsidP="00C758E9">
      <w:pPr>
        <w:pStyle w:val="Heading2"/>
        <w:spacing w:before="0" w:line="360" w:lineRule="auto"/>
        <w:rPr>
          <w:rFonts w:asciiTheme="minorHAnsi" w:hAnsiTheme="minorHAnsi" w:cstheme="minorHAnsi"/>
          <w:bCs w:val="0"/>
          <w:color w:val="000000" w:themeColor="text1"/>
          <w:sz w:val="22"/>
          <w:szCs w:val="22"/>
          <w:lang w:val="en-US"/>
        </w:rPr>
      </w:pPr>
      <w:r w:rsidRPr="00C758E9">
        <w:rPr>
          <w:rFonts w:asciiTheme="minorHAnsi" w:hAnsiTheme="minorHAnsi" w:cstheme="minorHAnsi"/>
          <w:bCs w:val="0"/>
          <w:color w:val="000000" w:themeColor="text1"/>
          <w:sz w:val="22"/>
          <w:szCs w:val="22"/>
          <w:lang w:val="en-US"/>
        </w:rPr>
        <w:t>Project Insights</w:t>
      </w:r>
    </w:p>
    <w:p w14:paraId="640BF135" w14:textId="77777777" w:rsidR="00884158" w:rsidRPr="00C758E9" w:rsidRDefault="00884158" w:rsidP="00884158">
      <w:pPr>
        <w:pStyle w:val="Body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b/>
          <w:color w:val="000000" w:themeColor="text1"/>
          <w:lang w:val="en-US"/>
        </w:rPr>
        <w:t>Rate following parameters on a scale of 5 where 1 being lowest &amp; 5 being highest</w:t>
      </w:r>
    </w:p>
    <w:p w14:paraId="3931758A" w14:textId="3D04D574" w:rsidR="00884158" w:rsidRDefault="00694C8D" w:rsidP="00884158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color w:val="000000" w:themeColor="text1"/>
          <w:lang w:val="en-US"/>
        </w:rPr>
        <w:t xml:space="preserve">Communication    </w:t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ab/>
        <w:t xml:space="preserve">= </w:t>
      </w:r>
      <w:r w:rsidR="00884158" w:rsidRPr="00C758E9">
        <w:rPr>
          <w:rFonts w:asciiTheme="minorHAnsi" w:hAnsiTheme="minorHAnsi" w:cstheme="minorHAnsi"/>
          <w:color w:val="000000" w:themeColor="text1"/>
          <w:lang w:val="en-US"/>
        </w:rPr>
        <w:br/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 xml:space="preserve">Quality of Service </w:t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ab/>
        <w:t xml:space="preserve">= </w:t>
      </w:r>
      <w:r w:rsidR="00884158" w:rsidRPr="00C758E9">
        <w:rPr>
          <w:rFonts w:asciiTheme="minorHAnsi" w:hAnsiTheme="minorHAnsi" w:cstheme="minorHAnsi"/>
          <w:color w:val="000000" w:themeColor="text1"/>
          <w:lang w:val="en-US"/>
        </w:rPr>
        <w:br/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 xml:space="preserve">On Time Delivery    </w:t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ab/>
        <w:t xml:space="preserve">= </w:t>
      </w:r>
      <w:r w:rsidR="008D1557">
        <w:rPr>
          <w:rFonts w:asciiTheme="minorHAnsi" w:hAnsiTheme="minorHAnsi" w:cstheme="minorHAnsi"/>
          <w:color w:val="000000" w:themeColor="text1"/>
          <w:lang w:val="en-US"/>
        </w:rPr>
        <w:br/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 xml:space="preserve">Value for Money </w:t>
      </w:r>
      <w:r w:rsidRPr="00C758E9">
        <w:rPr>
          <w:rFonts w:asciiTheme="minorHAnsi" w:hAnsiTheme="minorHAnsi" w:cstheme="minorHAnsi"/>
          <w:color w:val="000000" w:themeColor="text1"/>
          <w:lang w:val="en-US"/>
        </w:rPr>
        <w:tab/>
        <w:t xml:space="preserve">= </w:t>
      </w:r>
    </w:p>
    <w:p w14:paraId="59E26687" w14:textId="77777777" w:rsidR="008D1557" w:rsidRPr="00C758E9" w:rsidRDefault="008D1557" w:rsidP="00884158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</w:p>
    <w:p w14:paraId="39770F91" w14:textId="77777777" w:rsidR="00884158" w:rsidRPr="00C758E9" w:rsidRDefault="00884158" w:rsidP="00884158">
      <w:pPr>
        <w:pStyle w:val="Body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b/>
          <w:color w:val="000000" w:themeColor="text1"/>
          <w:lang w:val="en-US"/>
        </w:rPr>
        <w:t xml:space="preserve">Title of your Review: </w:t>
      </w:r>
    </w:p>
    <w:p w14:paraId="3602860F" w14:textId="77777777" w:rsidR="00694C8D" w:rsidRPr="00C758E9" w:rsidRDefault="00694C8D" w:rsidP="00694C8D">
      <w:pPr>
        <w:pStyle w:val="Body"/>
        <w:ind w:left="720"/>
        <w:rPr>
          <w:rFonts w:asciiTheme="minorHAnsi" w:hAnsiTheme="minorHAnsi" w:cstheme="minorHAnsi"/>
          <w:b/>
          <w:color w:val="000000" w:themeColor="text1"/>
          <w:lang w:val="en-US"/>
        </w:rPr>
      </w:pPr>
    </w:p>
    <w:p w14:paraId="45EAD404" w14:textId="654CD708" w:rsidR="00694C8D" w:rsidRDefault="00694C8D" w:rsidP="00694C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</w:rPr>
      </w:pPr>
      <w:r w:rsidRPr="00C758E9">
        <w:rPr>
          <w:rFonts w:asciiTheme="minorHAnsi" w:hAnsiTheme="minorHAnsi" w:cstheme="minorHAnsi"/>
          <w:b/>
          <w:color w:val="000000" w:themeColor="text1"/>
        </w:rPr>
        <w:t>What you like about the company?</w:t>
      </w:r>
    </w:p>
    <w:p w14:paraId="5D841D1C" w14:textId="77777777" w:rsidR="008D1557" w:rsidRPr="008D1557" w:rsidRDefault="008D1557" w:rsidP="008D1557">
      <w:pPr>
        <w:rPr>
          <w:rFonts w:cstheme="minorHAnsi"/>
          <w:b/>
          <w:color w:val="000000" w:themeColor="text1"/>
        </w:rPr>
      </w:pPr>
    </w:p>
    <w:p w14:paraId="40AD9A4C" w14:textId="77777777" w:rsidR="00694C8D" w:rsidRPr="00C758E9" w:rsidRDefault="00694C8D" w:rsidP="00694C8D">
      <w:pPr>
        <w:rPr>
          <w:rFonts w:cstheme="minorHAnsi"/>
          <w:b/>
          <w:color w:val="000000" w:themeColor="text1"/>
        </w:rPr>
      </w:pPr>
    </w:p>
    <w:p w14:paraId="3415854C" w14:textId="77777777" w:rsidR="00694C8D" w:rsidRPr="00C758E9" w:rsidRDefault="00694C8D" w:rsidP="00694C8D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4FE234EF" w14:textId="1D86CF0D" w:rsidR="00694C8D" w:rsidRDefault="00694C8D" w:rsidP="00694C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</w:rPr>
      </w:pPr>
      <w:r w:rsidRPr="00C758E9">
        <w:rPr>
          <w:rFonts w:asciiTheme="minorHAnsi" w:hAnsiTheme="minorHAnsi" w:cstheme="minorHAnsi"/>
          <w:b/>
          <w:color w:val="000000" w:themeColor="text1"/>
        </w:rPr>
        <w:t>What are the improvement area of the company?</w:t>
      </w:r>
      <w:r w:rsidR="008D1557">
        <w:rPr>
          <w:rFonts w:asciiTheme="minorHAnsi" w:hAnsiTheme="minorHAnsi" w:cstheme="minorHAnsi"/>
          <w:b/>
          <w:color w:val="000000" w:themeColor="text1"/>
        </w:rPr>
        <w:t xml:space="preserve"> (Optional)</w:t>
      </w:r>
    </w:p>
    <w:p w14:paraId="7DB9A0CC" w14:textId="77777777" w:rsidR="008D1557" w:rsidRPr="00C758E9" w:rsidRDefault="008D1557" w:rsidP="008D1557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27F9824F" w14:textId="5CFFD4C8" w:rsidR="00884158" w:rsidRPr="00C758E9" w:rsidRDefault="00884158" w:rsidP="00694C8D">
      <w:pPr>
        <w:rPr>
          <w:rFonts w:cstheme="minorHAnsi"/>
          <w:color w:val="000000" w:themeColor="text1"/>
        </w:rPr>
      </w:pPr>
    </w:p>
    <w:p w14:paraId="57878767" w14:textId="77777777" w:rsidR="00884158" w:rsidRPr="00C758E9" w:rsidRDefault="00884158" w:rsidP="00884158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</w:p>
    <w:p w14:paraId="05627228" w14:textId="6391CF6F" w:rsidR="00884158" w:rsidRPr="00C758E9" w:rsidRDefault="00694C8D" w:rsidP="00884158">
      <w:pPr>
        <w:pStyle w:val="Body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b/>
          <w:color w:val="000000" w:themeColor="text1"/>
          <w:lang w:val="en-US"/>
        </w:rPr>
        <w:lastRenderedPageBreak/>
        <w:t>Project Cost</w:t>
      </w:r>
      <w:r w:rsidR="00884158" w:rsidRPr="00C758E9">
        <w:rPr>
          <w:rFonts w:asciiTheme="minorHAnsi" w:hAnsiTheme="minorHAnsi" w:cstheme="minorHAnsi"/>
          <w:b/>
          <w:color w:val="000000" w:themeColor="text1"/>
          <w:lang w:val="en-US"/>
        </w:rPr>
        <w:t>?</w:t>
      </w:r>
    </w:p>
    <w:p w14:paraId="7D0BC148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Less than $5000</w:t>
      </w:r>
    </w:p>
    <w:p w14:paraId="4702F119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$5000 to $10000</w:t>
      </w:r>
    </w:p>
    <w:p w14:paraId="56E8355B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$10001 to $50000</w:t>
      </w:r>
    </w:p>
    <w:p w14:paraId="2553C5C4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$50000 to $150000</w:t>
      </w:r>
    </w:p>
    <w:p w14:paraId="19D6C4A6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$150001 to $500000</w:t>
      </w:r>
    </w:p>
    <w:p w14:paraId="19944DE6" w14:textId="5F42E2FA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$500001+</w:t>
      </w:r>
    </w:p>
    <w:p w14:paraId="6987CB6F" w14:textId="77777777" w:rsidR="00C758E9" w:rsidRDefault="00C758E9" w:rsidP="00C758E9">
      <w:pPr>
        <w:pStyle w:val="Body"/>
        <w:ind w:left="1080"/>
        <w:rPr>
          <w:rFonts w:asciiTheme="minorHAnsi" w:hAnsiTheme="minorHAnsi" w:cstheme="minorHAnsi"/>
          <w:color w:val="000000" w:themeColor="text1"/>
          <w:lang w:val="en-US"/>
        </w:rPr>
      </w:pPr>
    </w:p>
    <w:p w14:paraId="01E97525" w14:textId="77777777" w:rsidR="008D1557" w:rsidRPr="00C758E9" w:rsidRDefault="008D1557" w:rsidP="00C758E9">
      <w:pPr>
        <w:pStyle w:val="Body"/>
        <w:ind w:left="1080"/>
        <w:rPr>
          <w:rFonts w:asciiTheme="minorHAnsi" w:hAnsiTheme="minorHAnsi" w:cstheme="minorHAnsi"/>
          <w:color w:val="000000" w:themeColor="text1"/>
          <w:lang w:val="en-US"/>
        </w:rPr>
      </w:pPr>
    </w:p>
    <w:p w14:paraId="6D82B5EC" w14:textId="732C4AB3" w:rsidR="006E6ED6" w:rsidRPr="00C758E9" w:rsidRDefault="00694C8D" w:rsidP="006E6ED6">
      <w:pPr>
        <w:pStyle w:val="Body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b/>
          <w:color w:val="000000" w:themeColor="text1"/>
          <w:lang w:val="en-US"/>
        </w:rPr>
        <w:t>Project Duration</w:t>
      </w:r>
      <w:r w:rsidR="006E6ED6" w:rsidRPr="00C758E9">
        <w:rPr>
          <w:rFonts w:asciiTheme="minorHAnsi" w:hAnsiTheme="minorHAnsi" w:cstheme="minorHAnsi"/>
          <w:b/>
          <w:color w:val="000000" w:themeColor="text1"/>
          <w:lang w:val="en-US"/>
        </w:rPr>
        <w:t>?</w:t>
      </w:r>
      <w:r w:rsidR="008D1557">
        <w:rPr>
          <w:rFonts w:asciiTheme="minorHAnsi" w:hAnsiTheme="minorHAnsi" w:cstheme="minorHAnsi"/>
          <w:b/>
          <w:color w:val="000000" w:themeColor="text1"/>
          <w:lang w:val="en-US"/>
        </w:rPr>
        <w:t xml:space="preserve"> </w:t>
      </w:r>
    </w:p>
    <w:p w14:paraId="570269A1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Less than one month</w:t>
      </w:r>
    </w:p>
    <w:p w14:paraId="129B178A" w14:textId="5F600FA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1 month to 3 months</w:t>
      </w:r>
    </w:p>
    <w:p w14:paraId="62E2B8A3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3 months to 6 months</w:t>
      </w:r>
    </w:p>
    <w:p w14:paraId="2ED22533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6 months to 1 year</w:t>
      </w:r>
    </w:p>
    <w:p w14:paraId="4EE9E327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1 year to 2 years</w:t>
      </w:r>
    </w:p>
    <w:p w14:paraId="7DBC2FE6" w14:textId="77777777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2 years to 5 years</w:t>
      </w:r>
    </w:p>
    <w:p w14:paraId="42D23737" w14:textId="37867780" w:rsidR="00C758E9" w:rsidRPr="008D1557" w:rsidRDefault="00C758E9" w:rsidP="00C758E9">
      <w:pPr>
        <w:pStyle w:val="Body"/>
        <w:ind w:left="720"/>
        <w:rPr>
          <w:rFonts w:asciiTheme="minorHAnsi" w:hAnsiTheme="minorHAnsi" w:cstheme="minorHAnsi"/>
          <w:color w:val="000000" w:themeColor="text1"/>
          <w:lang w:val="en-US"/>
        </w:rPr>
      </w:pPr>
      <w:r w:rsidRPr="008D1557">
        <w:rPr>
          <w:rFonts w:asciiTheme="minorHAnsi" w:hAnsiTheme="minorHAnsi" w:cstheme="minorHAnsi"/>
          <w:color w:val="000000" w:themeColor="text1"/>
          <w:lang w:val="en-US"/>
        </w:rPr>
        <w:t>More than 5 years</w:t>
      </w:r>
    </w:p>
    <w:p w14:paraId="63F4B93F" w14:textId="77777777" w:rsidR="00015369" w:rsidRPr="00C758E9" w:rsidRDefault="00015369" w:rsidP="00015369">
      <w:pPr>
        <w:pStyle w:val="Body"/>
        <w:ind w:left="720"/>
        <w:rPr>
          <w:rFonts w:asciiTheme="minorHAnsi" w:hAnsiTheme="minorHAnsi" w:cstheme="minorHAnsi"/>
          <w:b/>
          <w:color w:val="000000" w:themeColor="text1"/>
          <w:lang w:val="en-US"/>
        </w:rPr>
      </w:pPr>
    </w:p>
    <w:p w14:paraId="1FC211BA" w14:textId="37F5BA9A" w:rsidR="00015369" w:rsidRPr="008D1557" w:rsidRDefault="00015369" w:rsidP="006E6ED6">
      <w:pPr>
        <w:pStyle w:val="Body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b/>
          <w:color w:val="000000" w:themeColor="text1"/>
          <w:lang w:val="en-US"/>
        </w:rPr>
        <w:t>URLs of the App</w:t>
      </w:r>
    </w:p>
    <w:p w14:paraId="2DA65832" w14:textId="77777777" w:rsidR="008D1557" w:rsidRPr="00C758E9" w:rsidRDefault="008D1557" w:rsidP="008D1557">
      <w:pPr>
        <w:pStyle w:val="Body"/>
        <w:ind w:left="720"/>
        <w:rPr>
          <w:rFonts w:asciiTheme="minorHAnsi" w:hAnsiTheme="minorHAnsi" w:cstheme="minorHAnsi"/>
          <w:b/>
          <w:color w:val="000000" w:themeColor="text1"/>
          <w:lang w:val="en-US"/>
        </w:rPr>
      </w:pPr>
    </w:p>
    <w:p w14:paraId="700ED334" w14:textId="77777777" w:rsidR="00015369" w:rsidRDefault="00015369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11A5EB2C" w14:textId="77777777" w:rsidR="008D1557" w:rsidRDefault="008D1557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253BB5B4" w14:textId="77777777" w:rsidR="008D1557" w:rsidRDefault="008D1557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7EB66F23" w14:textId="77777777" w:rsidR="008D1557" w:rsidRDefault="008D1557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37D28D1F" w14:textId="77777777" w:rsidR="008D1557" w:rsidRDefault="008D1557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237CBE66" w14:textId="77777777" w:rsidR="008D1557" w:rsidRDefault="008D1557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03A10442" w14:textId="77777777" w:rsidR="008D1557" w:rsidRDefault="008D1557" w:rsidP="00015369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</w:p>
    <w:p w14:paraId="66D61F8D" w14:textId="04A27D54" w:rsidR="00015369" w:rsidRPr="00C758E9" w:rsidRDefault="00015369" w:rsidP="00015369">
      <w:pPr>
        <w:pStyle w:val="Body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  <w:lang w:val="en-US"/>
        </w:rPr>
      </w:pPr>
      <w:r w:rsidRPr="00C758E9">
        <w:rPr>
          <w:rFonts w:asciiTheme="minorHAnsi" w:hAnsiTheme="minorHAnsi" w:cstheme="minorHAnsi"/>
          <w:b/>
          <w:color w:val="000000" w:themeColor="text1"/>
          <w:lang w:val="en-US"/>
        </w:rPr>
        <w:lastRenderedPageBreak/>
        <w:t>What type of Project it was?</w:t>
      </w:r>
      <w:r w:rsidR="008D1557">
        <w:rPr>
          <w:rFonts w:asciiTheme="minorHAnsi" w:hAnsiTheme="minorHAnsi" w:cstheme="minorHAnsi"/>
          <w:b/>
          <w:color w:val="000000" w:themeColor="text1"/>
          <w:lang w:val="en-US"/>
        </w:rPr>
        <w:t xml:space="preserve"> </w:t>
      </w:r>
      <w:r w:rsidR="008D1557">
        <w:rPr>
          <w:rFonts w:asciiTheme="minorHAnsi" w:hAnsiTheme="minorHAnsi" w:cstheme="minorHAnsi"/>
          <w:b/>
          <w:color w:val="000000" w:themeColor="text1"/>
        </w:rPr>
        <w:t>(Optional) [Choose what all apply]</w:t>
      </w:r>
    </w:p>
    <w:p w14:paraId="5888F8C5" w14:textId="6262BFC2" w:rsidR="00015369" w:rsidRPr="005B075D" w:rsidRDefault="00015369" w:rsidP="005B075D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 xml:space="preserve">Android </w:t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Pr="005B075D">
        <w:rPr>
          <w:rFonts w:asciiTheme="minorHAnsi" w:hAnsiTheme="minorHAnsi" w:cstheme="minorHAnsi"/>
          <w:color w:val="000000" w:themeColor="text1"/>
        </w:rPr>
        <w:t xml:space="preserve">Blackberry </w:t>
      </w:r>
    </w:p>
    <w:p w14:paraId="067C002A" w14:textId="3E7CA192" w:rsidR="005B075D" w:rsidRPr="005B075D" w:rsidRDefault="005B075D" w:rsidP="005B075D">
      <w:pPr>
        <w:pStyle w:val="ListParagrap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lockchain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 w:rsidRPr="005B075D">
        <w:rPr>
          <w:rFonts w:asciiTheme="minorHAnsi" w:hAnsiTheme="minorHAnsi" w:cstheme="minorHAnsi"/>
          <w:color w:val="000000" w:themeColor="text1"/>
        </w:rPr>
        <w:t>Chatbot</w:t>
      </w:r>
    </w:p>
    <w:p w14:paraId="700F4D80" w14:textId="7AAADCCA" w:rsidR="00015369" w:rsidRPr="005B075D" w:rsidRDefault="00015369" w:rsidP="005B075D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 xml:space="preserve">Gaming App </w:t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Pr="005B075D">
        <w:rPr>
          <w:rFonts w:asciiTheme="minorHAnsi" w:hAnsiTheme="minorHAnsi" w:cstheme="minorHAnsi"/>
          <w:color w:val="000000" w:themeColor="text1"/>
        </w:rPr>
        <w:t>Hybrid Mobile Apps</w:t>
      </w:r>
    </w:p>
    <w:p w14:paraId="7527918D" w14:textId="4EE109C0" w:rsidR="00015369" w:rsidRPr="005B075D" w:rsidRDefault="00015369" w:rsidP="005B075D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iPhone</w:t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8D1557" w:rsidRPr="005B075D">
        <w:rPr>
          <w:rFonts w:asciiTheme="minorHAnsi" w:hAnsiTheme="minorHAnsi" w:cstheme="minorHAnsi"/>
          <w:color w:val="000000" w:themeColor="text1"/>
        </w:rPr>
        <w:t>Native Mobile App</w:t>
      </w:r>
    </w:p>
    <w:p w14:paraId="238A92F7" w14:textId="2CEAE9AA" w:rsidR="005B075D" w:rsidRPr="005B075D" w:rsidRDefault="008D1557" w:rsidP="005B075D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PWA</w:t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 w:rsidRPr="005B075D">
        <w:rPr>
          <w:rFonts w:asciiTheme="minorHAnsi" w:hAnsiTheme="minorHAnsi" w:cstheme="minorHAnsi"/>
          <w:color w:val="000000" w:themeColor="text1"/>
        </w:rPr>
        <w:t>Voice App</w:t>
      </w:r>
    </w:p>
    <w:p w14:paraId="6833A12B" w14:textId="5562F0EE" w:rsidR="00015369" w:rsidRPr="005B075D" w:rsidRDefault="00015369" w:rsidP="005B075D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Windows</w:t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Pr="005B075D">
        <w:rPr>
          <w:rFonts w:asciiTheme="minorHAnsi" w:hAnsiTheme="minorHAnsi" w:cstheme="minorHAnsi"/>
          <w:color w:val="000000" w:themeColor="text1"/>
        </w:rPr>
        <w:t>Web App</w:t>
      </w:r>
    </w:p>
    <w:p w14:paraId="0A84B7CE" w14:textId="1FBADA5F" w:rsidR="00015369" w:rsidRDefault="00015369" w:rsidP="00015369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Others</w:t>
      </w:r>
    </w:p>
    <w:p w14:paraId="743FBCEB" w14:textId="77777777" w:rsidR="008D1557" w:rsidRPr="008D1557" w:rsidRDefault="008D1557" w:rsidP="00015369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14:paraId="4C3F7138" w14:textId="16EE8314" w:rsidR="008D1557" w:rsidRPr="005B075D" w:rsidRDefault="00015369" w:rsidP="005B075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</w:rPr>
      </w:pPr>
      <w:r w:rsidRPr="00C758E9">
        <w:rPr>
          <w:rFonts w:asciiTheme="minorHAnsi" w:hAnsiTheme="minorHAnsi" w:cstheme="minorHAnsi"/>
          <w:b/>
          <w:color w:val="000000" w:themeColor="text1"/>
        </w:rPr>
        <w:t>What technologies were used?</w:t>
      </w:r>
      <w:r w:rsidR="008D1557">
        <w:rPr>
          <w:rFonts w:asciiTheme="minorHAnsi" w:hAnsiTheme="minorHAnsi" w:cstheme="minorHAnsi"/>
          <w:b/>
          <w:color w:val="000000" w:themeColor="text1"/>
        </w:rPr>
        <w:t xml:space="preserve"> (Optional) </w:t>
      </w:r>
    </w:p>
    <w:p w14:paraId="014A7285" w14:textId="77777777" w:rsidR="005B075D" w:rsidRPr="008D1557" w:rsidRDefault="005B075D" w:rsidP="00015369">
      <w:pPr>
        <w:ind w:left="720"/>
        <w:rPr>
          <w:rFonts w:cstheme="minorHAnsi"/>
          <w:color w:val="000000" w:themeColor="text1"/>
        </w:rPr>
      </w:pPr>
    </w:p>
    <w:p w14:paraId="71840F9E" w14:textId="381C3F51" w:rsidR="00015369" w:rsidRPr="00C758E9" w:rsidRDefault="00015369" w:rsidP="00015369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color w:val="000000" w:themeColor="text1"/>
        </w:rPr>
      </w:pPr>
      <w:r w:rsidRPr="00C758E9">
        <w:rPr>
          <w:rFonts w:asciiTheme="minorHAnsi" w:hAnsiTheme="minorHAnsi" w:cstheme="minorHAnsi"/>
          <w:b/>
          <w:color w:val="000000" w:themeColor="text1"/>
        </w:rPr>
        <w:t>The project was for the Indus</w:t>
      </w:r>
      <w:r w:rsidR="00C758E9" w:rsidRPr="00C758E9">
        <w:rPr>
          <w:rFonts w:asciiTheme="minorHAnsi" w:hAnsiTheme="minorHAnsi" w:cstheme="minorHAnsi"/>
          <w:b/>
          <w:color w:val="000000" w:themeColor="text1"/>
        </w:rPr>
        <w:t>try?</w:t>
      </w:r>
      <w:r w:rsidR="008D1557">
        <w:rPr>
          <w:rFonts w:asciiTheme="minorHAnsi" w:hAnsiTheme="minorHAnsi" w:cstheme="minorHAnsi"/>
          <w:b/>
          <w:color w:val="000000" w:themeColor="text1"/>
        </w:rPr>
        <w:t xml:space="preserve"> (Optional) [Choose what all apply]</w:t>
      </w:r>
    </w:p>
    <w:p w14:paraId="40F350F0" w14:textId="14BCC3F5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Advertising &amp; Marketing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Automotive</w:t>
      </w:r>
    </w:p>
    <w:p w14:paraId="0B935F19" w14:textId="7379632A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Art, Entertainment &amp; Music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Business Services</w:t>
      </w:r>
    </w:p>
    <w:p w14:paraId="2716B2A8" w14:textId="757DCBC2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Consumer Products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Education</w:t>
      </w:r>
    </w:p>
    <w:p w14:paraId="5997954A" w14:textId="3AF69742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Financial &amp; Payments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Gaming</w:t>
      </w:r>
    </w:p>
    <w:p w14:paraId="70A18849" w14:textId="173F4615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Gambling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Government</w:t>
      </w:r>
    </w:p>
    <w:p w14:paraId="259766E9" w14:textId="231A8CAD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Healthcare &amp; Medical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Hospitality</w:t>
      </w:r>
    </w:p>
    <w:p w14:paraId="7132B09A" w14:textId="64105D0D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Information Technology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Telecommunication</w:t>
      </w:r>
    </w:p>
    <w:p w14:paraId="6F3273EE" w14:textId="08BE8C95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Designing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Legal &amp; Compliance</w:t>
      </w:r>
    </w:p>
    <w:p w14:paraId="0AC23010" w14:textId="36C21A6C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Manufacturing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Media</w:t>
      </w:r>
    </w:p>
    <w:p w14:paraId="4FB59096" w14:textId="20104E2A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Real Estate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NGOs</w:t>
      </w:r>
    </w:p>
    <w:p w14:paraId="45D7E777" w14:textId="44E5FFE2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Transportation &amp; Logistics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Utilities</w:t>
      </w:r>
    </w:p>
    <w:p w14:paraId="18A5F18F" w14:textId="4B51AF7B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Retail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E-commerce</w:t>
      </w:r>
    </w:p>
    <w:p w14:paraId="34529541" w14:textId="2C43E8BF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Travel &amp; Lifestyle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Social</w:t>
      </w:r>
    </w:p>
    <w:p w14:paraId="00B8384E" w14:textId="51616529" w:rsidR="00C758E9" w:rsidRPr="008D1557" w:rsidRDefault="00C758E9" w:rsidP="008D155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Startups</w:t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="008D1557">
        <w:rPr>
          <w:rFonts w:asciiTheme="minorHAnsi" w:hAnsiTheme="minorHAnsi" w:cstheme="minorHAnsi"/>
          <w:color w:val="000000" w:themeColor="text1"/>
        </w:rPr>
        <w:tab/>
      </w:r>
      <w:r w:rsidRPr="008D1557">
        <w:rPr>
          <w:rFonts w:asciiTheme="minorHAnsi" w:hAnsiTheme="minorHAnsi" w:cstheme="minorHAnsi"/>
          <w:color w:val="000000" w:themeColor="text1"/>
        </w:rPr>
        <w:t>Enterprise</w:t>
      </w:r>
    </w:p>
    <w:p w14:paraId="4D8F5F93" w14:textId="4D8236B3" w:rsidR="003E58DD" w:rsidRPr="00C758E9" w:rsidRDefault="00C758E9" w:rsidP="005B075D">
      <w:pPr>
        <w:pStyle w:val="ListParagraph"/>
        <w:rPr>
          <w:rFonts w:asciiTheme="minorHAnsi" w:hAnsiTheme="minorHAnsi" w:cstheme="minorHAnsi"/>
          <w:b/>
          <w:color w:val="000000" w:themeColor="text1"/>
        </w:rPr>
      </w:pPr>
      <w:r w:rsidRPr="008D1557">
        <w:rPr>
          <w:rFonts w:asciiTheme="minorHAnsi" w:hAnsiTheme="minorHAnsi" w:cstheme="minorHAnsi"/>
          <w:color w:val="000000" w:themeColor="text1"/>
        </w:rPr>
        <w:t>Sports</w:t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="005B075D">
        <w:rPr>
          <w:rFonts w:asciiTheme="minorHAnsi" w:hAnsiTheme="minorHAnsi" w:cstheme="minorHAnsi"/>
          <w:color w:val="000000" w:themeColor="text1"/>
        </w:rPr>
        <w:tab/>
      </w:r>
      <w:r w:rsidRPr="005B075D">
        <w:rPr>
          <w:rFonts w:asciiTheme="minorHAnsi" w:hAnsiTheme="minorHAnsi" w:cstheme="minorHAnsi"/>
          <w:color w:val="000000" w:themeColor="text1"/>
        </w:rPr>
        <w:t>Other</w:t>
      </w:r>
      <w:r w:rsidR="005B075D">
        <w:rPr>
          <w:rFonts w:asciiTheme="minorHAnsi" w:hAnsiTheme="minorHAnsi" w:cstheme="minorHAnsi"/>
          <w:color w:val="000000" w:themeColor="text1"/>
        </w:rPr>
        <w:t>s</w:t>
      </w:r>
      <w:bookmarkStart w:id="0" w:name="_GoBack"/>
      <w:bookmarkEnd w:id="0"/>
      <w:r w:rsidR="00D41E58" w:rsidRPr="00C758E9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sectPr w:rsidR="003E58DD" w:rsidRPr="00C758E9" w:rsidSect="00D10E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4E7B0" w14:textId="77777777" w:rsidR="009A3792" w:rsidRDefault="009A3792" w:rsidP="001711C4">
      <w:pPr>
        <w:spacing w:after="0" w:line="240" w:lineRule="auto"/>
      </w:pPr>
      <w:r>
        <w:separator/>
      </w:r>
    </w:p>
  </w:endnote>
  <w:endnote w:type="continuationSeparator" w:id="0">
    <w:p w14:paraId="4C983FB9" w14:textId="77777777" w:rsidR="009A3792" w:rsidRDefault="009A3792" w:rsidP="00171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EE152" w14:textId="77777777" w:rsidR="009A3792" w:rsidRDefault="009A3792" w:rsidP="001711C4">
      <w:pPr>
        <w:spacing w:after="0" w:line="240" w:lineRule="auto"/>
      </w:pPr>
      <w:r>
        <w:separator/>
      </w:r>
    </w:p>
  </w:footnote>
  <w:footnote w:type="continuationSeparator" w:id="0">
    <w:p w14:paraId="72ECBBDB" w14:textId="77777777" w:rsidR="009A3792" w:rsidRDefault="009A3792" w:rsidP="00171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243AB"/>
    <w:multiLevelType w:val="hybridMultilevel"/>
    <w:tmpl w:val="102E1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F1D70"/>
    <w:multiLevelType w:val="hybridMultilevel"/>
    <w:tmpl w:val="2C96F998"/>
    <w:styleLink w:val="ImportedStyle1"/>
    <w:lvl w:ilvl="0" w:tplc="C80AE5E0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96E64E4">
      <w:start w:val="1"/>
      <w:numFmt w:val="bullet"/>
      <w:lvlText w:val="•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6FC36DC">
      <w:start w:val="1"/>
      <w:numFmt w:val="bullet"/>
      <w:lvlText w:val="•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02A303E">
      <w:start w:val="1"/>
      <w:numFmt w:val="bullet"/>
      <w:lvlText w:val="•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B38512E">
      <w:start w:val="1"/>
      <w:numFmt w:val="bullet"/>
      <w:lvlText w:val="•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D307FA0">
      <w:start w:val="1"/>
      <w:numFmt w:val="bullet"/>
      <w:lvlText w:val="•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BDA2CE0">
      <w:start w:val="1"/>
      <w:numFmt w:val="bullet"/>
      <w:lvlText w:val="•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0445A8C">
      <w:start w:val="1"/>
      <w:numFmt w:val="bullet"/>
      <w:lvlText w:val="•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C900AA0">
      <w:start w:val="1"/>
      <w:numFmt w:val="bullet"/>
      <w:lvlText w:val="•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58E5910"/>
    <w:multiLevelType w:val="hybridMultilevel"/>
    <w:tmpl w:val="EC1EB886"/>
    <w:lvl w:ilvl="0" w:tplc="92F2B7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6E3E0E"/>
    <w:multiLevelType w:val="hybridMultilevel"/>
    <w:tmpl w:val="E2D4929C"/>
    <w:numStyleLink w:val="ImportedStyle2"/>
  </w:abstractNum>
  <w:abstractNum w:abstractNumId="4" w15:restartNumberingAfterBreak="0">
    <w:nsid w:val="18A93289"/>
    <w:multiLevelType w:val="hybridMultilevel"/>
    <w:tmpl w:val="E2D4929C"/>
    <w:styleLink w:val="ImportedStyle2"/>
    <w:lvl w:ilvl="0" w:tplc="0D6095A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352B1E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78A9ABC">
      <w:start w:val="1"/>
      <w:numFmt w:val="lowerRoman"/>
      <w:lvlText w:val="%3."/>
      <w:lvlJc w:val="left"/>
      <w:pPr>
        <w:ind w:left="2160" w:hanging="27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216A8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91ED72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F5EA71A">
      <w:start w:val="1"/>
      <w:numFmt w:val="lowerRoman"/>
      <w:lvlText w:val="%6."/>
      <w:lvlJc w:val="left"/>
      <w:pPr>
        <w:ind w:left="4320" w:hanging="27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2100ED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9C0E3C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438651E">
      <w:start w:val="1"/>
      <w:numFmt w:val="lowerRoman"/>
      <w:lvlText w:val="%9."/>
      <w:lvlJc w:val="left"/>
      <w:pPr>
        <w:ind w:left="6480" w:hanging="27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5491763"/>
    <w:multiLevelType w:val="hybridMultilevel"/>
    <w:tmpl w:val="E2BE27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141B9"/>
    <w:multiLevelType w:val="hybridMultilevel"/>
    <w:tmpl w:val="47B44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27D20"/>
    <w:multiLevelType w:val="hybridMultilevel"/>
    <w:tmpl w:val="1FE4E3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E60989"/>
    <w:multiLevelType w:val="hybridMultilevel"/>
    <w:tmpl w:val="DE483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61B4F"/>
    <w:multiLevelType w:val="hybridMultilevel"/>
    <w:tmpl w:val="A9661D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5B14B2"/>
    <w:multiLevelType w:val="hybridMultilevel"/>
    <w:tmpl w:val="5ED20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83B6D"/>
    <w:multiLevelType w:val="hybridMultilevel"/>
    <w:tmpl w:val="1B4EFF7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B0496B"/>
    <w:multiLevelType w:val="hybridMultilevel"/>
    <w:tmpl w:val="2C96F998"/>
    <w:numStyleLink w:val="ImportedStyle1"/>
  </w:abstractNum>
  <w:abstractNum w:abstractNumId="13" w15:restartNumberingAfterBreak="0">
    <w:nsid w:val="7BD0327F"/>
    <w:multiLevelType w:val="hybridMultilevel"/>
    <w:tmpl w:val="F6D6FF9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13"/>
  </w:num>
  <w:num w:numId="8">
    <w:abstractNumId w:val="8"/>
  </w:num>
  <w:num w:numId="9">
    <w:abstractNumId w:val="11"/>
  </w:num>
  <w:num w:numId="10">
    <w:abstractNumId w:val="10"/>
  </w:num>
  <w:num w:numId="11">
    <w:abstractNumId w:val="5"/>
  </w:num>
  <w:num w:numId="12">
    <w:abstractNumId w:val="7"/>
  </w:num>
  <w:num w:numId="13">
    <w:abstractNumId w:val="9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TYytTA3MLQ0sDBS0lEKTi0uzszPAykwNKgFALJEgRQtAAAA"/>
  </w:docVars>
  <w:rsids>
    <w:rsidRoot w:val="009155A3"/>
    <w:rsid w:val="00015369"/>
    <w:rsid w:val="000501B5"/>
    <w:rsid w:val="001706C9"/>
    <w:rsid w:val="001711C4"/>
    <w:rsid w:val="001C46D1"/>
    <w:rsid w:val="001F5FC9"/>
    <w:rsid w:val="0022481D"/>
    <w:rsid w:val="0025031A"/>
    <w:rsid w:val="00282BAB"/>
    <w:rsid w:val="003575AA"/>
    <w:rsid w:val="003E58DD"/>
    <w:rsid w:val="005A162E"/>
    <w:rsid w:val="005B075D"/>
    <w:rsid w:val="005B7CF7"/>
    <w:rsid w:val="00694C8D"/>
    <w:rsid w:val="006E6ED6"/>
    <w:rsid w:val="007623D6"/>
    <w:rsid w:val="00865862"/>
    <w:rsid w:val="00884158"/>
    <w:rsid w:val="008D1557"/>
    <w:rsid w:val="008D2C42"/>
    <w:rsid w:val="009155A3"/>
    <w:rsid w:val="00984B16"/>
    <w:rsid w:val="009A3792"/>
    <w:rsid w:val="009C187C"/>
    <w:rsid w:val="00A236A1"/>
    <w:rsid w:val="00A70408"/>
    <w:rsid w:val="00A92F99"/>
    <w:rsid w:val="00AA6C16"/>
    <w:rsid w:val="00AE09D5"/>
    <w:rsid w:val="00B753B7"/>
    <w:rsid w:val="00B95AA8"/>
    <w:rsid w:val="00C3580D"/>
    <w:rsid w:val="00C37F31"/>
    <w:rsid w:val="00C758E9"/>
    <w:rsid w:val="00C90A44"/>
    <w:rsid w:val="00D10E39"/>
    <w:rsid w:val="00D16F0C"/>
    <w:rsid w:val="00D2544F"/>
    <w:rsid w:val="00D41E58"/>
    <w:rsid w:val="00D67938"/>
    <w:rsid w:val="00DF7F12"/>
    <w:rsid w:val="00E01667"/>
    <w:rsid w:val="00E44881"/>
    <w:rsid w:val="00E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8D3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10E39"/>
  </w:style>
  <w:style w:type="paragraph" w:styleId="Heading2">
    <w:name w:val="heading 2"/>
    <w:next w:val="Body"/>
    <w:link w:val="Heading2Char"/>
    <w:rsid w:val="009155A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00" w:after="0"/>
      <w:outlineLvl w:val="1"/>
    </w:pPr>
    <w:rPr>
      <w:rFonts w:ascii="Cambria" w:eastAsia="Cambria" w:hAnsi="Cambria" w:cs="Cambria"/>
      <w:b/>
      <w:bCs/>
      <w:color w:val="1F497D"/>
      <w:sz w:val="28"/>
      <w:szCs w:val="28"/>
      <w:u w:color="1F497D"/>
      <w:bdr w:val="nil"/>
      <w:lang w:val="nl-N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55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155A3"/>
    <w:rPr>
      <w:rFonts w:ascii="Cambria" w:eastAsia="Cambria" w:hAnsi="Cambria" w:cs="Cambria"/>
      <w:b/>
      <w:bCs/>
      <w:color w:val="1F497D"/>
      <w:sz w:val="28"/>
      <w:szCs w:val="28"/>
      <w:u w:color="1F497D"/>
      <w:bdr w:val="nil"/>
      <w:lang w:val="nl-NL"/>
    </w:rPr>
  </w:style>
  <w:style w:type="paragraph" w:customStyle="1" w:styleId="Heading">
    <w:name w:val="Heading"/>
    <w:next w:val="Body"/>
    <w:rsid w:val="009155A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/>
      <w:outlineLvl w:val="0"/>
    </w:pPr>
    <w:rPr>
      <w:rFonts w:ascii="Cambria" w:eastAsia="Cambria" w:hAnsi="Cambria" w:cs="Cambria"/>
      <w:b/>
      <w:bCs/>
      <w:color w:val="1F497D"/>
      <w:sz w:val="32"/>
      <w:szCs w:val="32"/>
      <w:u w:color="1F497D"/>
      <w:bdr w:val="nil"/>
      <w:lang w:val="fr-FR"/>
    </w:rPr>
  </w:style>
  <w:style w:type="paragraph" w:customStyle="1" w:styleId="Body">
    <w:name w:val="Body"/>
    <w:rsid w:val="009155A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fr-FR"/>
    </w:rPr>
  </w:style>
  <w:style w:type="paragraph" w:styleId="ListParagraph">
    <w:name w:val="List Paragraph"/>
    <w:rsid w:val="009155A3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ImportedStyle1">
    <w:name w:val="Imported Style 1"/>
    <w:rsid w:val="009155A3"/>
    <w:pPr>
      <w:numPr>
        <w:numId w:val="1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155A3"/>
    <w:rPr>
      <w:rFonts w:asciiTheme="majorHAnsi" w:eastAsiaTheme="majorEastAsia" w:hAnsiTheme="majorHAnsi" w:cstheme="majorBidi"/>
      <w:b/>
      <w:bCs/>
      <w:color w:val="4F81BD" w:themeColor="accent1"/>
    </w:rPr>
  </w:style>
  <w:style w:type="numbering" w:customStyle="1" w:styleId="ImportedStyle2">
    <w:name w:val="Imported Style 2"/>
    <w:rsid w:val="009155A3"/>
    <w:pPr>
      <w:numPr>
        <w:numId w:val="3"/>
      </w:numPr>
    </w:pPr>
  </w:style>
  <w:style w:type="character" w:styleId="Hyperlink">
    <w:name w:val="Hyperlink"/>
    <w:basedOn w:val="DefaultParagraphFont"/>
    <w:uiPriority w:val="99"/>
    <w:semiHidden/>
    <w:unhideWhenUsed/>
    <w:rsid w:val="001F5FC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1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C4"/>
  </w:style>
  <w:style w:type="paragraph" w:styleId="Footer">
    <w:name w:val="footer"/>
    <w:basedOn w:val="Normal"/>
    <w:link w:val="FooterChar"/>
    <w:uiPriority w:val="99"/>
    <w:unhideWhenUsed/>
    <w:rsid w:val="00171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01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FB04E-FE49-0D48-ABF3-F728F3381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hi</dc:creator>
  <cp:keywords/>
  <dc:description/>
  <cp:lastModifiedBy>Microsoft Office User</cp:lastModifiedBy>
  <cp:revision>5</cp:revision>
  <cp:lastPrinted>2019-07-05T08:30:00Z</cp:lastPrinted>
  <dcterms:created xsi:type="dcterms:W3CDTF">2018-07-12T12:24:00Z</dcterms:created>
  <dcterms:modified xsi:type="dcterms:W3CDTF">2019-07-05T08:30:00Z</dcterms:modified>
</cp:coreProperties>
</file>